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ыймык</w:t>
      </w:r>
      <w:r>
        <w:t xml:space="preserve"> </w:t>
      </w:r>
      <w:r>
        <w:t xml:space="preserve">Койлюб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16423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6423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12067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12067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0700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0700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162508"/>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62508"/>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41352"/>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1352"/>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1993208"/>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93208"/>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2986"/>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2986"/>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35287"/>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5287"/>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30542"/>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30542"/>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2693308"/>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693308"/>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1307488"/>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1307488"/>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934552"/>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934552"/>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ыймык Койлюбаев</dc:creator>
  <dc:language>ru-RU</dc:language>
  <cp:keywords/>
  <dcterms:created xsi:type="dcterms:W3CDTF">2024-02-12T10:35:17Z</dcterms:created>
  <dcterms:modified xsi:type="dcterms:W3CDTF">2024-02-12T10: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